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计算两点间的距离"/>
      <w:r>
        <w:t xml:space="preserve">2001 计算两点间的距离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两点坐标（X1,Y1）,（X2,Y2）,计算并输出两点间的距离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由4个实数组成，分别表示x1,y1,x2,y2,数据之间用空格隔开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行，结果保留两位小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0 0 0 1</w:t>
      </w:r>
    </w:p>
    <w:p>
      <w:pPr>
        <w:pStyle w:val="BlockText"/>
      </w:pPr>
      <w:r>
        <w:t xml:space="preserve">0 1 1 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.00</w:t>
      </w:r>
    </w:p>
    <w:p>
      <w:pPr>
        <w:pStyle w:val="BlockText"/>
      </w:pPr>
      <w:r>
        <w:t xml:space="preserve">1.4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1 http://acm.hdu.edu.cn/showproblem.php?pid=200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对于每组数据，套用两点间距离公式输出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,x2,y1,y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%lf%lf%l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x1,&amp;y1,&amp;x2,&amp;y2)!=EOF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l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qrt((x2-x1)*(x2-x1)+(y2-y1)*(y2-y1))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；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7Z</dcterms:created>
  <dcterms:modified xsi:type="dcterms:W3CDTF">2020-03-12T09:35:57Z</dcterms:modified>
</cp:coreProperties>
</file>